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35513" w14:textId="77777777" w:rsidR="00BC64CA" w:rsidRDefault="00E37A61">
      <w:pPr>
        <w:pStyle w:val="Title"/>
      </w:pPr>
      <w:r>
        <w:t>RDBMS Final Term Project</w:t>
      </w:r>
    </w:p>
    <w:p w14:paraId="6CC35514" w14:textId="77777777" w:rsidR="00BC64CA" w:rsidRDefault="00E37A61">
      <w:pPr>
        <w:pStyle w:val="Author"/>
      </w:pPr>
      <w:r>
        <w:t>Shikha Pandey</w:t>
      </w:r>
    </w:p>
    <w:p w14:paraId="6CC3551A" w14:textId="77777777" w:rsidR="00BC64CA" w:rsidRDefault="00E37A61">
      <w:pPr>
        <w:pStyle w:val="Heading1"/>
      </w:pPr>
      <w:bookmarkStart w:id="0" w:name="hepatitis-b"/>
      <w:r>
        <w:t>Hepatitis B</w:t>
      </w:r>
    </w:p>
    <w:p w14:paraId="6CC3551B" w14:textId="77777777" w:rsidR="00BC64CA" w:rsidRDefault="00BC64CA">
      <w:bookmarkStart w:id="1" w:name="section-1"/>
    </w:p>
    <w:p w14:paraId="6CC3551C" w14:textId="77777777" w:rsidR="00BC64CA" w:rsidRDefault="00E37A61">
      <w:pPr>
        <w:pStyle w:val="Heading1"/>
      </w:pPr>
      <w:bookmarkStart w:id="2" w:name="X4fe40594ba02012c8b3b98b8a16a4854c0bdb33"/>
      <w:bookmarkEnd w:id="1"/>
      <w:bookmarkEnd w:id="0"/>
      <w:r>
        <w:t>Hepatitis B cases among continents and regions</w:t>
      </w:r>
    </w:p>
    <w:p w14:paraId="6CC3551D" w14:textId="77777777" w:rsidR="00BC64CA" w:rsidRDefault="00E37A61">
      <w:pPr>
        <w:pStyle w:val="SourceCode"/>
      </w:pPr>
      <w:r>
        <w:rPr>
          <w:rStyle w:val="CommentTok"/>
        </w:rPr>
        <w:t># Boxplot for Hepatitis B cases by all continents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</w:t>
      </w:r>
      <w:r>
        <w:rPr>
          <w:rStyle w:val="StringTok"/>
        </w:rPr>
        <w:t>s B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CC3551E" w14:textId="77777777" w:rsidR="00BC64CA" w:rsidRDefault="00E37A61">
      <w:pPr>
        <w:pStyle w:val="FirstParagraph"/>
      </w:pPr>
      <w:r>
        <w:rPr>
          <w:noProof/>
        </w:rPr>
        <w:drawing>
          <wp:inline distT="0" distB="0" distL="0" distR="0" wp14:anchorId="6CC355A5" wp14:editId="6CC355A6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1F" w14:textId="77777777" w:rsidR="00BC64CA" w:rsidRDefault="00E37A61">
      <w:pPr>
        <w:pStyle w:val="SourceCode"/>
      </w:pPr>
      <w:r>
        <w:rPr>
          <w:rStyle w:val="CommentTok"/>
        </w:rPr>
        <w:lastRenderedPageBreak/>
        <w:t># Barplot for Hepatitis B cases by all continents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CC35520" w14:textId="77777777" w:rsidR="00BC64CA" w:rsidRDefault="00E37A61">
      <w:pPr>
        <w:pStyle w:val="FirstParagraph"/>
      </w:pPr>
      <w:r>
        <w:rPr>
          <w:noProof/>
        </w:rPr>
        <w:drawing>
          <wp:inline distT="0" distB="0" distL="0" distR="0" wp14:anchorId="6CC355A7" wp14:editId="6CC355A8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1" w14:textId="77777777" w:rsidR="00BC64CA" w:rsidRDefault="00E37A61">
      <w:pPr>
        <w:pStyle w:val="SourceCode"/>
      </w:pPr>
      <w:r>
        <w:rPr>
          <w:rStyle w:val="CommentTok"/>
        </w:rPr>
        <w:t># Barplot for HepatitisB cases by all regions</w:t>
      </w:r>
      <w:r>
        <w:br/>
      </w:r>
      <w:r>
        <w:rPr>
          <w:rStyle w:val="NormalTok"/>
        </w:rPr>
        <w:t>HepatitisB</w:t>
      </w:r>
      <w:r>
        <w:rPr>
          <w:rStyle w:val="SpecialCharTok"/>
        </w:rPr>
        <w:t>$</w:t>
      </w:r>
      <w:r>
        <w:rPr>
          <w:rStyle w:val="NormalTok"/>
        </w:rPr>
        <w:t>Regi</w:t>
      </w:r>
      <w:r>
        <w:rPr>
          <w:rStyle w:val="NormalTok"/>
        </w:rPr>
        <w:t xml:space="preserve">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epatitisB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HepatitisB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HepatitisB</w:t>
      </w:r>
      <w:r>
        <w:rPr>
          <w:rStyle w:val="SpecialCharTok"/>
        </w:rPr>
        <w:t>$</w:t>
      </w:r>
      <w:r>
        <w:rPr>
          <w:rStyle w:val="NormalTok"/>
        </w:rPr>
        <w:t>Continent,HepatitisB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B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6CC35522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A9" wp14:editId="6CC355AA">
            <wp:extent cx="5943600" cy="4754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3" w14:textId="77777777" w:rsidR="00BC64CA" w:rsidRDefault="00E37A61">
      <w:pPr>
        <w:pStyle w:val="Heading1"/>
      </w:pPr>
      <w:bookmarkStart w:id="3" w:name="Xeb43c41ea64191cfcee38e10fc5b00c399c14b1"/>
      <w:bookmarkEnd w:id="2"/>
      <w:r>
        <w:t>Hepatitis B cases in continents each year by countries</w:t>
      </w:r>
    </w:p>
    <w:p w14:paraId="6CC35524" w14:textId="77777777" w:rsidR="00BC64CA" w:rsidRDefault="00E37A61">
      <w:pPr>
        <w:pStyle w:val="SourceCode"/>
      </w:pPr>
      <w:r>
        <w:rPr>
          <w:rStyle w:val="CommentTok"/>
        </w:rPr>
        <w:t># Barplot for Hep</w:t>
      </w:r>
      <w:r>
        <w:rPr>
          <w:rStyle w:val="CommentTok"/>
        </w:rPr>
        <w:t>atitis B cases in Asi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25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AB" wp14:editId="6CC355AC">
            <wp:extent cx="5943600" cy="47548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6" w14:textId="77777777" w:rsidR="00BC64CA" w:rsidRDefault="00E37A61">
      <w:pPr>
        <w:pStyle w:val="SourceCode"/>
      </w:pPr>
      <w:r>
        <w:rPr>
          <w:rStyle w:val="CommentTok"/>
        </w:rPr>
        <w:t># Barplot for Hepatitis B cases in Afric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</w:t>
      </w:r>
      <w:r>
        <w:rPr>
          <w:rStyle w:val="AttributeTok"/>
        </w:rPr>
        <w:t>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27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AD" wp14:editId="6CC355AE">
            <wp:extent cx="5943600" cy="47548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8" w14:textId="77777777" w:rsidR="00BC64CA" w:rsidRDefault="00E37A61">
      <w:pPr>
        <w:pStyle w:val="SourceCode"/>
      </w:pPr>
      <w:r>
        <w:rPr>
          <w:rStyle w:val="CommentTok"/>
        </w:rPr>
        <w:t># Barplot for Hepatitis B cases in Europe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29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AF" wp14:editId="6CC355B0">
            <wp:extent cx="5943600" cy="4754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A" w14:textId="77777777" w:rsidR="00BC64CA" w:rsidRDefault="00E37A61">
      <w:pPr>
        <w:pStyle w:val="SourceCode"/>
      </w:pPr>
      <w:r>
        <w:rPr>
          <w:rStyle w:val="CommentTok"/>
        </w:rPr>
        <w:t># Barplot for Hepatitis B cases in North Americ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ti</w:t>
      </w:r>
      <w:r>
        <w:rPr>
          <w:rStyle w:val="NormalTok"/>
        </w:rPr>
        <w:t xml:space="preserve">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2B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1" wp14:editId="6CC355B2">
            <wp:extent cx="5943600" cy="4754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C" w14:textId="77777777" w:rsidR="00BC64CA" w:rsidRDefault="00E37A61">
      <w:pPr>
        <w:pStyle w:val="SourceCode"/>
      </w:pPr>
      <w:r>
        <w:rPr>
          <w:rStyle w:val="CommentTok"/>
        </w:rPr>
        <w:t># Barplot for Hepatitis B cases in South Americ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</w:t>
      </w:r>
      <w:r>
        <w:rPr>
          <w:rStyle w:val="StringTok"/>
        </w:rPr>
        <w:t xml:space="preserve"> coun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2D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3" wp14:editId="6CC355B4">
            <wp:extent cx="5943600" cy="47548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2E" w14:textId="77777777" w:rsidR="00BC64CA" w:rsidRDefault="00E37A61">
      <w:pPr>
        <w:pStyle w:val="SourceCode"/>
      </w:pPr>
      <w:r>
        <w:rPr>
          <w:rStyle w:val="CommentTok"/>
        </w:rPr>
        <w:t># Barplot for Hepatitis B cases in Oceani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2F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5" wp14:editId="6CC355B6">
            <wp:extent cx="5943600" cy="4754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0" w14:textId="77777777" w:rsidR="00BC64CA" w:rsidRDefault="00E37A61">
      <w:pPr>
        <w:pStyle w:val="Heading1"/>
      </w:pPr>
      <w:bookmarkStart w:id="4" w:name="X4fca26834b058d3a8759f939d8a1e0c1fd944fa"/>
      <w:bookmarkEnd w:id="3"/>
      <w:r>
        <w:t>Hepatitis B cases in SELECT top countries within each continent</w:t>
      </w:r>
    </w:p>
    <w:p w14:paraId="6CC35531" w14:textId="77777777" w:rsidR="00BC64CA" w:rsidRDefault="00E37A61">
      <w:pPr>
        <w:pStyle w:val="SourceCode"/>
      </w:pPr>
      <w:r>
        <w:rPr>
          <w:rStyle w:val="CommentTok"/>
        </w:rPr>
        <w:t># Boxplot for Hepatitis B cases in SELECT countries in Asi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aiwan"</w:t>
      </w:r>
      <w:r>
        <w:rPr>
          <w:rStyle w:val="NormalTok"/>
        </w:rPr>
        <w:t>,</w:t>
      </w:r>
      <w:r>
        <w:rPr>
          <w:rStyle w:val="StringTok"/>
        </w:rPr>
        <w:t>"North Korea"</w:t>
      </w:r>
      <w:r>
        <w:rPr>
          <w:rStyle w:val="NormalTok"/>
        </w:rPr>
        <w:t>,</w:t>
      </w:r>
      <w:r>
        <w:rPr>
          <w:rStyle w:val="StringTok"/>
        </w:rPr>
        <w:t>"Philippines"</w:t>
      </w:r>
      <w:r>
        <w:rPr>
          <w:rStyle w:val="NormalTok"/>
        </w:rPr>
        <w:t>,</w:t>
      </w:r>
      <w:r>
        <w:rPr>
          <w:rStyle w:val="StringTok"/>
        </w:rPr>
        <w:t>"Vietnam"</w:t>
      </w:r>
      <w:r>
        <w:rPr>
          <w:rStyle w:val="NormalTok"/>
        </w:rPr>
        <w:t>,</w:t>
      </w:r>
      <w:r>
        <w:rPr>
          <w:rStyle w:val="StringTok"/>
        </w:rPr>
        <w:t>"Laos"</w:t>
      </w:r>
      <w:r>
        <w:rPr>
          <w:rStyle w:val="NormalTok"/>
        </w:rPr>
        <w:t>,</w:t>
      </w:r>
      <w:r>
        <w:rPr>
          <w:rStyle w:val="StringTok"/>
        </w:rPr>
        <w:t>"Cambodia"</w:t>
      </w:r>
      <w:r>
        <w:rPr>
          <w:rStyle w:val="NormalTok"/>
        </w:rPr>
        <w:t>,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StringTok"/>
        </w:rPr>
        <w:t>"Yemen"</w:t>
      </w:r>
      <w:r>
        <w:rPr>
          <w:rStyle w:val="NormalTok"/>
        </w:rPr>
        <w:t>,</w:t>
      </w:r>
      <w:r>
        <w:rPr>
          <w:rStyle w:val="StringTok"/>
        </w:rPr>
        <w:t>"Mongolia"</w:t>
      </w:r>
      <w:r>
        <w:rPr>
          <w:rStyle w:val="NormalTok"/>
        </w:rPr>
        <w:t>,</w:t>
      </w:r>
      <w:r>
        <w:rPr>
          <w:rStyle w:val="StringTok"/>
        </w:rPr>
        <w:t>"Afganista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32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7" wp14:editId="6CC355B8">
            <wp:extent cx="5943600" cy="47548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3" w14:textId="77777777" w:rsidR="00BC64CA" w:rsidRDefault="00E37A61">
      <w:pPr>
        <w:pStyle w:val="SourceCode"/>
      </w:pPr>
      <w:r>
        <w:rPr>
          <w:rStyle w:val="CommentTok"/>
        </w:rPr>
        <w:t># Boxplot for Hepatitis B cases in SELECT countries in Afric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uritania"</w:t>
      </w:r>
      <w:r>
        <w:rPr>
          <w:rStyle w:val="NormalTok"/>
        </w:rPr>
        <w:t>,</w:t>
      </w:r>
      <w:r>
        <w:rPr>
          <w:rStyle w:val="StringTok"/>
        </w:rPr>
        <w:t>"Somalia"</w:t>
      </w:r>
      <w:r>
        <w:rPr>
          <w:rStyle w:val="NormalTok"/>
        </w:rPr>
        <w:t>,</w:t>
      </w:r>
      <w:r>
        <w:rPr>
          <w:rStyle w:val="StringTok"/>
        </w:rPr>
        <w:t>"Central African Republic"</w:t>
      </w:r>
      <w:r>
        <w:rPr>
          <w:rStyle w:val="NormalTok"/>
        </w:rPr>
        <w:t>,</w:t>
      </w:r>
      <w:r>
        <w:rPr>
          <w:rStyle w:val="StringTok"/>
        </w:rPr>
        <w:t>"Angola"</w:t>
      </w:r>
      <w:r>
        <w:rPr>
          <w:rStyle w:val="NormalTok"/>
        </w:rPr>
        <w:t>,</w:t>
      </w:r>
      <w:r>
        <w:rPr>
          <w:rStyle w:val="StringTok"/>
        </w:rPr>
        <w:t>"Ghana"</w:t>
      </w:r>
      <w:r>
        <w:rPr>
          <w:rStyle w:val="NormalTok"/>
        </w:rPr>
        <w:t>,</w:t>
      </w:r>
      <w:r>
        <w:rPr>
          <w:rStyle w:val="StringTok"/>
        </w:rPr>
        <w:t>"Burkina Faso"</w:t>
      </w:r>
      <w:r>
        <w:rPr>
          <w:rStyle w:val="NormalTok"/>
        </w:rPr>
        <w:t>,</w:t>
      </w:r>
      <w:r>
        <w:rPr>
          <w:rStyle w:val="StringTok"/>
        </w:rPr>
        <w:t>"Niger"</w:t>
      </w:r>
      <w:r>
        <w:rPr>
          <w:rStyle w:val="NormalTok"/>
        </w:rPr>
        <w:t>,</w:t>
      </w:r>
      <w:r>
        <w:rPr>
          <w:rStyle w:val="StringTok"/>
        </w:rPr>
        <w:t>"Guinea"</w:t>
      </w:r>
      <w:r>
        <w:rPr>
          <w:rStyle w:val="NormalTok"/>
        </w:rPr>
        <w:t>,</w:t>
      </w:r>
      <w:r>
        <w:rPr>
          <w:rStyle w:val="StringTok"/>
        </w:rPr>
        <w:t>"Guinea-Bissau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34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9" wp14:editId="6CC355BA">
            <wp:extent cx="5943600" cy="47548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5" w14:textId="77777777" w:rsidR="00BC64CA" w:rsidRDefault="00E37A61">
      <w:pPr>
        <w:pStyle w:val="SourceCode"/>
      </w:pPr>
      <w:r>
        <w:rPr>
          <w:rStyle w:val="CommentTok"/>
        </w:rPr>
        <w:t># Boxplot for Hepatitis B cases in SELECT countries in Europe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lgaria"</w:t>
      </w:r>
      <w:r>
        <w:rPr>
          <w:rStyle w:val="NormalTok"/>
        </w:rPr>
        <w:t>,</w:t>
      </w:r>
      <w:r>
        <w:rPr>
          <w:rStyle w:val="StringTok"/>
        </w:rPr>
        <w:t>"Greece"</w:t>
      </w:r>
      <w:r>
        <w:rPr>
          <w:rStyle w:val="NormalTok"/>
        </w:rPr>
        <w:t>,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Moldova"</w:t>
      </w:r>
      <w:r>
        <w:rPr>
          <w:rStyle w:val="NormalTok"/>
        </w:rPr>
        <w:t>,</w:t>
      </w:r>
      <w:r>
        <w:rPr>
          <w:rStyle w:val="StringTok"/>
        </w:rPr>
        <w:t>"Croatia"</w:t>
      </w:r>
      <w:r>
        <w:rPr>
          <w:rStyle w:val="NormalTok"/>
        </w:rPr>
        <w:t>,</w:t>
      </w:r>
      <w:r>
        <w:rPr>
          <w:rStyle w:val="StringTok"/>
        </w:rPr>
        <w:t>"Hungary"</w:t>
      </w:r>
      <w:r>
        <w:rPr>
          <w:rStyle w:val="NormalTok"/>
        </w:rPr>
        <w:t>,</w:t>
      </w:r>
      <w:r>
        <w:rPr>
          <w:rStyle w:val="StringTok"/>
        </w:rPr>
        <w:t>"Slovenia"</w:t>
      </w:r>
      <w:r>
        <w:rPr>
          <w:rStyle w:val="NormalTok"/>
        </w:rPr>
        <w:t>,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Slovakia"</w:t>
      </w:r>
      <w:r>
        <w:rPr>
          <w:rStyle w:val="NormalTok"/>
        </w:rPr>
        <w:t xml:space="preserve">, </w:t>
      </w:r>
      <w:r>
        <w:rPr>
          <w:rStyle w:val="StringTok"/>
        </w:rPr>
        <w:t>"North Macedon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36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B" wp14:editId="6CC355BC">
            <wp:extent cx="5943600" cy="47548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7" w14:textId="77777777" w:rsidR="00BC64CA" w:rsidRDefault="00E37A61">
      <w:pPr>
        <w:pStyle w:val="SourceCode"/>
      </w:pPr>
      <w:r>
        <w:rPr>
          <w:rStyle w:val="CommentTok"/>
        </w:rPr>
        <w:t># Boxplot for Hepatitis B cases in SELECT countries in North Americ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Guatemala"</w:t>
      </w:r>
      <w:r>
        <w:rPr>
          <w:rStyle w:val="NormalTok"/>
        </w:rPr>
        <w:t>,</w:t>
      </w:r>
      <w:r>
        <w:rPr>
          <w:rStyle w:val="StringTok"/>
        </w:rPr>
        <w:t>"Haiti"</w:t>
      </w:r>
      <w:r>
        <w:rPr>
          <w:rStyle w:val="NormalTok"/>
        </w:rPr>
        <w:t>,</w:t>
      </w:r>
      <w:r>
        <w:rPr>
          <w:rStyle w:val="StringTok"/>
        </w:rPr>
        <w:t>"Hond</w:t>
      </w:r>
      <w:r>
        <w:rPr>
          <w:rStyle w:val="StringTok"/>
        </w:rPr>
        <w:t>uras"</w:t>
      </w:r>
      <w:r>
        <w:rPr>
          <w:rStyle w:val="NormalTok"/>
        </w:rPr>
        <w:t>,</w:t>
      </w:r>
      <w:r>
        <w:rPr>
          <w:rStyle w:val="StringTok"/>
        </w:rPr>
        <w:t>"Greenland"</w:t>
      </w:r>
      <w:r>
        <w:rPr>
          <w:rStyle w:val="NormalTok"/>
        </w:rPr>
        <w:t>,</w:t>
      </w:r>
      <w:r>
        <w:rPr>
          <w:rStyle w:val="StringTok"/>
        </w:rPr>
        <w:t>"Nicragu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38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D" wp14:editId="6CC355BE">
            <wp:extent cx="5943600" cy="47548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9" w14:textId="77777777" w:rsidR="00BC64CA" w:rsidRDefault="00E37A61">
      <w:pPr>
        <w:pStyle w:val="SourceCode"/>
      </w:pPr>
      <w:r>
        <w:rPr>
          <w:rStyle w:val="CommentTok"/>
        </w:rPr>
        <w:t># Boxplot for Hepatitis B cases in SELECT countries in South Americ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rPr>
          <w:rStyle w:val="StringTok"/>
        </w:rPr>
        <w:t>"Paraguay"</w:t>
      </w:r>
      <w:r>
        <w:rPr>
          <w:rStyle w:val="NormalTok"/>
        </w:rPr>
        <w:t>,</w:t>
      </w:r>
      <w:r>
        <w:rPr>
          <w:rStyle w:val="StringTok"/>
        </w:rPr>
        <w:t>"Columbia"</w:t>
      </w:r>
      <w:r>
        <w:rPr>
          <w:rStyle w:val="NormalTok"/>
        </w:rPr>
        <w:t>,</w:t>
      </w:r>
      <w:r>
        <w:rPr>
          <w:rStyle w:val="StringTok"/>
        </w:rPr>
        <w:t>"Guyana"</w:t>
      </w:r>
      <w:r>
        <w:rPr>
          <w:rStyle w:val="NormalTok"/>
        </w:rPr>
        <w:t>,</w:t>
      </w:r>
      <w:r>
        <w:rPr>
          <w:rStyle w:val="StringTok"/>
        </w:rPr>
        <w:t>"Bolivia"</w:t>
      </w:r>
      <w:r>
        <w:rPr>
          <w:rStyle w:val="NormalTok"/>
        </w:rPr>
        <w:t>,</w:t>
      </w:r>
      <w:r>
        <w:rPr>
          <w:rStyle w:val="StringTok"/>
        </w:rPr>
        <w:t>"Ecuado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3A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BF" wp14:editId="6CC355C0">
            <wp:extent cx="5943600" cy="47548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B" w14:textId="77777777" w:rsidR="00BC64CA" w:rsidRDefault="00E37A61">
      <w:pPr>
        <w:pStyle w:val="SourceCode"/>
      </w:pPr>
      <w:r>
        <w:rPr>
          <w:rStyle w:val="CommentTok"/>
        </w:rPr>
        <w:t># Boxplot for Hepatitis B cases in SELECT countries in Oceani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rn Mariana Islands"</w:t>
      </w:r>
      <w:r>
        <w:rPr>
          <w:rStyle w:val="NormalTok"/>
        </w:rPr>
        <w:t>,</w:t>
      </w:r>
      <w:r>
        <w:rPr>
          <w:rStyle w:val="StringTok"/>
        </w:rPr>
        <w:t>"Kiribati"</w:t>
      </w:r>
      <w:r>
        <w:rPr>
          <w:rStyle w:val="NormalTok"/>
        </w:rPr>
        <w:t>,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Nauru"</w:t>
      </w:r>
      <w:r>
        <w:rPr>
          <w:rStyle w:val="NormalTok"/>
        </w:rPr>
        <w:t>,</w:t>
      </w:r>
      <w:r>
        <w:rPr>
          <w:rStyle w:val="StringTok"/>
        </w:rPr>
        <w:t>"Tokelau"</w:t>
      </w:r>
      <w:r>
        <w:rPr>
          <w:rStyle w:val="NormalTok"/>
        </w:rPr>
        <w:t>,</w:t>
      </w:r>
      <w:r>
        <w:rPr>
          <w:rStyle w:val="StringTok"/>
        </w:rPr>
        <w:t>"Tuvalu"</w:t>
      </w:r>
      <w:r>
        <w:rPr>
          <w:rStyle w:val="NormalTok"/>
        </w:rPr>
        <w:t>,</w:t>
      </w:r>
      <w:r>
        <w:rPr>
          <w:rStyle w:val="StringTok"/>
        </w:rPr>
        <w:t>"Vanuatu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3C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1" wp14:editId="6CC355C2">
            <wp:extent cx="5943600" cy="475488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3D" w14:textId="77777777" w:rsidR="00BC64CA" w:rsidRDefault="00BC64CA">
      <w:bookmarkStart w:id="5" w:name="section-2"/>
    </w:p>
    <w:p w14:paraId="6CC3553E" w14:textId="77777777" w:rsidR="00BC64CA" w:rsidRDefault="00E37A61">
      <w:pPr>
        <w:pStyle w:val="Heading1"/>
      </w:pPr>
      <w:bookmarkStart w:id="6" w:name="polio"/>
      <w:bookmarkEnd w:id="5"/>
      <w:bookmarkEnd w:id="4"/>
      <w:r>
        <w:t>Polio</w:t>
      </w:r>
    </w:p>
    <w:p w14:paraId="6CC3553F" w14:textId="77777777" w:rsidR="00BC64CA" w:rsidRDefault="00BC64CA">
      <w:bookmarkStart w:id="7" w:name="section-3"/>
    </w:p>
    <w:p w14:paraId="6CC35540" w14:textId="77777777" w:rsidR="00BC64CA" w:rsidRDefault="00E37A61">
      <w:pPr>
        <w:pStyle w:val="Heading1"/>
      </w:pPr>
      <w:bookmarkStart w:id="8" w:name="polio-cases-among-continents-and-regions"/>
      <w:bookmarkEnd w:id="7"/>
      <w:bookmarkEnd w:id="6"/>
      <w:r>
        <w:t>Polio cases among continents and regions</w:t>
      </w:r>
    </w:p>
    <w:p w14:paraId="6CC35541" w14:textId="77777777" w:rsidR="00BC64CA" w:rsidRDefault="00E37A61">
      <w:pPr>
        <w:pStyle w:val="SourceCode"/>
      </w:pPr>
      <w:r>
        <w:rPr>
          <w:rStyle w:val="CommentTok"/>
        </w:rPr>
        <w:t># Barplot for Polio cases by all continents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Incid</w:t>
      </w:r>
      <w:r>
        <w:rPr>
          <w:rStyle w:val="NormalTok"/>
        </w:rPr>
        <w:t xml:space="preserve">ence, </w:t>
      </w:r>
      <w:r>
        <w:rPr>
          <w:rStyle w:val="AttributeTok"/>
        </w:rPr>
        <w:t>fill=</w:t>
      </w:r>
      <w:r>
        <w:rPr>
          <w:rStyle w:val="NormalTok"/>
        </w:rPr>
        <w:t xml:space="preserve">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CC35542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3" wp14:editId="6CC355C4">
            <wp:extent cx="5943600" cy="47548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43" w14:textId="77777777" w:rsidR="00BC64CA" w:rsidRDefault="00E37A61">
      <w:pPr>
        <w:pStyle w:val="SourceCode"/>
      </w:pPr>
      <w:r>
        <w:rPr>
          <w:rStyle w:val="CommentTok"/>
        </w:rPr>
        <w:t># Barplot for Polio cases by all regions</w:t>
      </w:r>
      <w:r>
        <w:br/>
      </w:r>
      <w:r>
        <w:rPr>
          <w:rStyle w:val="NormalTok"/>
        </w:rPr>
        <w:t>Polio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olio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Polio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Polio</w:t>
      </w:r>
      <w:r>
        <w:rPr>
          <w:rStyle w:val="SpecialCharTok"/>
        </w:rPr>
        <w:t>$</w:t>
      </w:r>
      <w:r>
        <w:rPr>
          <w:rStyle w:val="NormalTok"/>
        </w:rPr>
        <w:t>Continent,Polio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6CC35544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5" wp14:editId="6CC355C6">
            <wp:extent cx="5943600" cy="475488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45" w14:textId="77777777" w:rsidR="00BC64CA" w:rsidRDefault="00E37A61">
      <w:pPr>
        <w:pStyle w:val="Heading1"/>
      </w:pPr>
      <w:bookmarkStart w:id="9" w:name="X983a2d855387d24a45ff8dfbf416937a115c786"/>
      <w:bookmarkEnd w:id="8"/>
      <w:r>
        <w:t>Polio cases in continents each year by countries</w:t>
      </w:r>
    </w:p>
    <w:p w14:paraId="6CC35546" w14:textId="77777777" w:rsidR="00BC64CA" w:rsidRDefault="00E37A61">
      <w:pPr>
        <w:pStyle w:val="SourceCode"/>
      </w:pPr>
      <w:r>
        <w:rPr>
          <w:rStyle w:val="CommentTok"/>
        </w:rPr>
        <w:t># Barplot for Polio cases in Asi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47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7" wp14:editId="6CC355C8">
            <wp:extent cx="5943600" cy="47548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48" w14:textId="77777777" w:rsidR="00BC64CA" w:rsidRDefault="00E37A61">
      <w:pPr>
        <w:pStyle w:val="SourceCode"/>
      </w:pPr>
      <w:r>
        <w:rPr>
          <w:rStyle w:val="CommentTok"/>
        </w:rPr>
        <w:t># Barplot for Polio cases in Afric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49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9" wp14:editId="6CC355CA">
            <wp:extent cx="5943600" cy="47548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4A" w14:textId="77777777" w:rsidR="00BC64CA" w:rsidRDefault="00E37A61">
      <w:pPr>
        <w:pStyle w:val="SourceCode"/>
      </w:pPr>
      <w:r>
        <w:rPr>
          <w:rStyle w:val="CommentTok"/>
        </w:rPr>
        <w:t># Barplot for Polio cases in Europe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4B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B" wp14:editId="6CC355CC">
            <wp:extent cx="5943600" cy="47548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4C" w14:textId="77777777" w:rsidR="00BC64CA" w:rsidRDefault="00E37A61">
      <w:pPr>
        <w:pStyle w:val="SourceCode"/>
      </w:pPr>
      <w:r>
        <w:rPr>
          <w:rStyle w:val="CommentTok"/>
        </w:rPr>
        <w:t># Barplot for Polio cases in North Americ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4D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D" wp14:editId="6CC355CE">
            <wp:extent cx="5943600" cy="47548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4E" w14:textId="77777777" w:rsidR="00BC64CA" w:rsidRDefault="00E37A61">
      <w:pPr>
        <w:pStyle w:val="SourceCode"/>
      </w:pPr>
      <w:r>
        <w:rPr>
          <w:rStyle w:val="CommentTok"/>
        </w:rPr>
        <w:t># Barplot for Polio cases in South Americ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Sou</w:t>
      </w:r>
      <w:r>
        <w:rPr>
          <w:rStyle w:val="StringTok"/>
        </w:rPr>
        <w:t>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4F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CF" wp14:editId="6CC355D0">
            <wp:extent cx="5943600" cy="47548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0" w14:textId="77777777" w:rsidR="00BC64CA" w:rsidRDefault="00E37A61">
      <w:pPr>
        <w:pStyle w:val="SourceCode"/>
      </w:pPr>
      <w:r>
        <w:rPr>
          <w:rStyle w:val="CommentTok"/>
        </w:rPr>
        <w:t># Barplot for Polio cases in Oceani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51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1" wp14:editId="6CC355D2">
            <wp:extent cx="5943600" cy="47548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2" w14:textId="77777777" w:rsidR="00BC64CA" w:rsidRDefault="00E37A61">
      <w:pPr>
        <w:pStyle w:val="Heading1"/>
      </w:pPr>
      <w:bookmarkStart w:id="10" w:name="Xad480e3026f0e7868d5b31dcabb5cccb2ceeb92"/>
      <w:bookmarkEnd w:id="9"/>
      <w:r>
        <w:t>Polio cases in SELECT top countries within each continent</w:t>
      </w:r>
    </w:p>
    <w:p w14:paraId="6CC35553" w14:textId="77777777" w:rsidR="00BC64CA" w:rsidRDefault="00E37A61">
      <w:pPr>
        <w:pStyle w:val="SourceCode"/>
      </w:pPr>
      <w:r>
        <w:rPr>
          <w:rStyle w:val="CommentTok"/>
        </w:rPr>
        <w:t># Boxplot for Polio cases in SELECT countries in Asi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"</w:t>
      </w:r>
      <w:r>
        <w:rPr>
          <w:rStyle w:val="NormalTok"/>
        </w:rPr>
        <w:t>,</w:t>
      </w:r>
      <w:r>
        <w:rPr>
          <w:rStyle w:val="StringTok"/>
        </w:rPr>
        <w:t>"Chi</w:t>
      </w:r>
      <w:r>
        <w:rPr>
          <w:rStyle w:val="StringTok"/>
        </w:rPr>
        <w:t>na"</w:t>
      </w:r>
      <w:r>
        <w:rPr>
          <w:rStyle w:val="NormalTok"/>
        </w:rPr>
        <w:t>,</w:t>
      </w:r>
      <w:r>
        <w:rPr>
          <w:rStyle w:val="StringTok"/>
        </w:rPr>
        <w:t>"Pakistan"</w:t>
      </w:r>
      <w:r>
        <w:rPr>
          <w:rStyle w:val="NormalTok"/>
        </w:rPr>
        <w:t>,</w:t>
      </w:r>
      <w:r>
        <w:rPr>
          <w:rStyle w:val="StringTok"/>
        </w:rPr>
        <w:t>"Vietnam"</w:t>
      </w:r>
      <w:r>
        <w:rPr>
          <w:rStyle w:val="NormalTok"/>
        </w:rPr>
        <w:t>,</w:t>
      </w:r>
      <w:r>
        <w:rPr>
          <w:rStyle w:val="StringTok"/>
        </w:rPr>
        <w:t>"Afganista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54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3" wp14:editId="6CC355D4">
            <wp:extent cx="5943600" cy="47548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5" w14:textId="77777777" w:rsidR="00BC64CA" w:rsidRDefault="00E37A61">
      <w:pPr>
        <w:pStyle w:val="SourceCode"/>
      </w:pPr>
      <w:r>
        <w:rPr>
          <w:rStyle w:val="CommentTok"/>
        </w:rPr>
        <w:t># Boxplot for Polio cases in SELECT countries in Afric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geria"</w:t>
      </w:r>
      <w:r>
        <w:rPr>
          <w:rStyle w:val="NormalTok"/>
        </w:rPr>
        <w:t>,</w:t>
      </w:r>
      <w:r>
        <w:rPr>
          <w:rStyle w:val="StringTok"/>
        </w:rPr>
        <w:t>"Egypt"</w:t>
      </w:r>
      <w:r>
        <w:rPr>
          <w:rStyle w:val="NormalTok"/>
        </w:rPr>
        <w:t>,</w:t>
      </w:r>
      <w:r>
        <w:rPr>
          <w:rStyle w:val="StringTok"/>
        </w:rPr>
        <w:t>"Kenya"</w:t>
      </w:r>
      <w:r>
        <w:rPr>
          <w:rStyle w:val="NormalTok"/>
        </w:rPr>
        <w:t>,</w:t>
      </w:r>
      <w:r>
        <w:rPr>
          <w:rStyle w:val="StringTok"/>
        </w:rPr>
        <w:t>"Sudan"</w:t>
      </w:r>
      <w:r>
        <w:rPr>
          <w:rStyle w:val="NormalTok"/>
        </w:rPr>
        <w:t>,</w:t>
      </w:r>
      <w:r>
        <w:rPr>
          <w:rStyle w:val="StringTok"/>
        </w:rPr>
        <w:t>"Democratic Republic of Congo"</w:t>
      </w:r>
      <w:r>
        <w:rPr>
          <w:rStyle w:val="NormalTok"/>
        </w:rPr>
        <w:t>,</w:t>
      </w:r>
      <w:r>
        <w:rPr>
          <w:rStyle w:val="StringTok"/>
        </w:rPr>
        <w:t>"Ehiopia"</w:t>
      </w:r>
      <w:r>
        <w:rPr>
          <w:rStyle w:val="NormalTok"/>
        </w:rPr>
        <w:t>,</w:t>
      </w:r>
      <w:r>
        <w:rPr>
          <w:rStyle w:val="StringTok"/>
        </w:rPr>
        <w:t>"Zam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FunctionTok"/>
        </w:rPr>
        <w:t>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7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56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5" wp14:editId="6CC355D6">
            <wp:extent cx="5943600" cy="47548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7" w14:textId="77777777" w:rsidR="00BC64CA" w:rsidRDefault="00E37A61">
      <w:pPr>
        <w:pStyle w:val="SourceCode"/>
      </w:pPr>
      <w:r>
        <w:rPr>
          <w:rStyle w:val="CommentTok"/>
        </w:rPr>
        <w:t># Boxplot for Polio cases in SELECT countries in Europe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Serbia"</w:t>
      </w:r>
      <w:r>
        <w:rPr>
          <w:rStyle w:val="NormalTok"/>
        </w:rPr>
        <w:t>,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Ukrain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</w:t>
      </w:r>
      <w:r>
        <w:rPr>
          <w:rStyle w:val="FunctionTok"/>
        </w:rPr>
        <w:t>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58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7" wp14:editId="6CC355D8">
            <wp:extent cx="5943600" cy="47548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9" w14:textId="77777777" w:rsidR="00BC64CA" w:rsidRDefault="00E37A61">
      <w:pPr>
        <w:pStyle w:val="SourceCode"/>
      </w:pPr>
      <w:r>
        <w:rPr>
          <w:rStyle w:val="CommentTok"/>
        </w:rPr>
        <w:t># Boxplot for Polio cases in SELECT countries in North Americ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xico"</w:t>
      </w:r>
      <w:r>
        <w:rPr>
          <w:rStyle w:val="NormalTok"/>
        </w:rPr>
        <w:t>,</w:t>
      </w:r>
      <w:r>
        <w:rPr>
          <w:rStyle w:val="StringTok"/>
        </w:rPr>
        <w:t>"Guatemala"</w:t>
      </w:r>
      <w:r>
        <w:rPr>
          <w:rStyle w:val="NormalTok"/>
        </w:rPr>
        <w:t>,</w:t>
      </w:r>
      <w:r>
        <w:rPr>
          <w:rStyle w:val="StringTok"/>
        </w:rPr>
        <w:t>"Haiti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</w:t>
      </w:r>
      <w:r>
        <w:rPr>
          <w:rStyle w:val="StringTok"/>
        </w:rPr>
        <w:t>ents'</w:t>
      </w:r>
      <w:r>
        <w:rPr>
          <w:rStyle w:val="NormalTok"/>
        </w:rPr>
        <w:t>)</w:t>
      </w:r>
    </w:p>
    <w:p w14:paraId="6CC3555A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9" wp14:editId="6CC355DA">
            <wp:extent cx="5943600" cy="475488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B" w14:textId="77777777" w:rsidR="00BC64CA" w:rsidRDefault="00E37A61">
      <w:pPr>
        <w:pStyle w:val="SourceCode"/>
      </w:pPr>
      <w:r>
        <w:rPr>
          <w:rStyle w:val="CommentTok"/>
        </w:rPr>
        <w:t># !!!! BRAZIL doesn't show up !!!!</w:t>
      </w:r>
      <w:r>
        <w:br/>
      </w:r>
      <w:r>
        <w:rPr>
          <w:rStyle w:val="CommentTok"/>
        </w:rPr>
        <w:t># Boxplot for Polio cases in SELECT countries in South Americ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rPr>
          <w:rStyle w:val="StringTok"/>
        </w:rPr>
        <w:t>"Peru"</w:t>
      </w:r>
      <w:r>
        <w:rPr>
          <w:rStyle w:val="NormalTok"/>
        </w:rPr>
        <w:t>,</w:t>
      </w:r>
      <w:r>
        <w:rPr>
          <w:rStyle w:val="StringTok"/>
        </w:rPr>
        <w:t>"Colom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5C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B" wp14:editId="6CC355DC">
            <wp:extent cx="5943600" cy="475488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D" w14:textId="77777777" w:rsidR="00BC64CA" w:rsidRDefault="00E37A61">
      <w:pPr>
        <w:pStyle w:val="SourceCode"/>
      </w:pPr>
      <w:r>
        <w:rPr>
          <w:rStyle w:val="CommentTok"/>
        </w:rPr>
        <w:t># Boxplot for Polio cases in SELECT countries in Oceani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</w:t>
      </w:r>
      <w:r>
        <w:rPr>
          <w:rStyle w:val="FunctionTok"/>
        </w:rPr>
        <w:t>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Vanuatu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5E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D" wp14:editId="6CC355DE">
            <wp:extent cx="5943600" cy="47548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5F" w14:textId="77777777" w:rsidR="00BC64CA" w:rsidRDefault="00BC64CA">
      <w:bookmarkStart w:id="11" w:name="section-4"/>
    </w:p>
    <w:p w14:paraId="6CC35560" w14:textId="77777777" w:rsidR="00BC64CA" w:rsidRDefault="00E37A61">
      <w:pPr>
        <w:pStyle w:val="Heading1"/>
      </w:pPr>
      <w:bookmarkStart w:id="12" w:name="measles"/>
      <w:bookmarkEnd w:id="11"/>
      <w:bookmarkEnd w:id="10"/>
      <w:r>
        <w:t>Measles</w:t>
      </w:r>
    </w:p>
    <w:p w14:paraId="6CC35561" w14:textId="77777777" w:rsidR="00BC64CA" w:rsidRDefault="00BC64CA">
      <w:bookmarkStart w:id="13" w:name="section-5"/>
    </w:p>
    <w:p w14:paraId="6CC35562" w14:textId="77777777" w:rsidR="00BC64CA" w:rsidRDefault="00E37A61">
      <w:pPr>
        <w:pStyle w:val="Heading1"/>
      </w:pPr>
      <w:bookmarkStart w:id="14" w:name="Xafdcaa7e6380a29bd62b6c1b2a3419d3ac9a3a3"/>
      <w:bookmarkEnd w:id="13"/>
      <w:bookmarkEnd w:id="12"/>
      <w:r>
        <w:t>Measles cases among continents and regions</w:t>
      </w:r>
    </w:p>
    <w:p w14:paraId="6CC35563" w14:textId="77777777" w:rsidR="00BC64CA" w:rsidRDefault="00E37A61">
      <w:pPr>
        <w:pStyle w:val="SourceCode"/>
      </w:pPr>
      <w:r>
        <w:rPr>
          <w:rStyle w:val="CommentTok"/>
        </w:rPr>
        <w:t># Barplot for Measles cases by all continents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CC35564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DF" wp14:editId="6CC355E0">
            <wp:extent cx="5943600" cy="47548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65" w14:textId="77777777" w:rsidR="00BC64CA" w:rsidRDefault="00E37A61">
      <w:pPr>
        <w:pStyle w:val="SourceCode"/>
      </w:pPr>
      <w:r>
        <w:rPr>
          <w:rStyle w:val="CommentTok"/>
        </w:rPr>
        <w:t># Barplot for Measles cases by all regi</w:t>
      </w:r>
      <w:r>
        <w:rPr>
          <w:rStyle w:val="CommentTok"/>
        </w:rPr>
        <w:t>ons</w:t>
      </w:r>
      <w:r>
        <w:br/>
      </w:r>
      <w:r>
        <w:rPr>
          <w:rStyle w:val="NormalTok"/>
        </w:rPr>
        <w:t>Measle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easles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Measles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Measles</w:t>
      </w:r>
      <w:r>
        <w:rPr>
          <w:rStyle w:val="SpecialCharTok"/>
        </w:rPr>
        <w:t>$</w:t>
      </w:r>
      <w:r>
        <w:rPr>
          <w:rStyle w:val="NormalTok"/>
        </w:rPr>
        <w:t>Continent,Measles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6CC35566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1" wp14:editId="6CC355E2">
            <wp:extent cx="5943600" cy="47548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67" w14:textId="77777777" w:rsidR="00BC64CA" w:rsidRDefault="00E37A61">
      <w:pPr>
        <w:pStyle w:val="Heading1"/>
      </w:pPr>
      <w:bookmarkStart w:id="15" w:name="Xa5b3905dbd92e31100e79c09181c98d532cc9fd"/>
      <w:bookmarkEnd w:id="14"/>
      <w:r>
        <w:t>Measles cases in continents each year by countries</w:t>
      </w:r>
    </w:p>
    <w:p w14:paraId="6CC35568" w14:textId="77777777" w:rsidR="00BC64CA" w:rsidRDefault="00E37A61">
      <w:pPr>
        <w:pStyle w:val="SourceCode"/>
      </w:pPr>
      <w:r>
        <w:rPr>
          <w:rStyle w:val="CommentTok"/>
        </w:rPr>
        <w:t># Barplot for Measles cases in Asi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69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3" wp14:editId="6CC355E4">
            <wp:extent cx="5943600" cy="47548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6A" w14:textId="77777777" w:rsidR="00BC64CA" w:rsidRDefault="00E37A61">
      <w:pPr>
        <w:pStyle w:val="SourceCode"/>
      </w:pPr>
      <w:r>
        <w:rPr>
          <w:rStyle w:val="CommentTok"/>
        </w:rPr>
        <w:t># Barplot for Measles cases in Afric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StringTok"/>
        </w:rPr>
        <w:t>"identit</w:t>
      </w:r>
      <w:r>
        <w:rPr>
          <w:rStyle w:val="StringTok"/>
        </w:rPr>
        <w:t>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6B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5" wp14:editId="6CC355E6">
            <wp:extent cx="5943600" cy="475488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6C" w14:textId="77777777" w:rsidR="00BC64CA" w:rsidRDefault="00E37A61">
      <w:pPr>
        <w:pStyle w:val="SourceCode"/>
      </w:pPr>
      <w:r>
        <w:rPr>
          <w:rStyle w:val="CommentTok"/>
        </w:rPr>
        <w:t># Barplot for Measles cases in Europe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6D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7" wp14:editId="6CC355E8">
            <wp:extent cx="5943600" cy="47548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6E" w14:textId="77777777" w:rsidR="00BC64CA" w:rsidRDefault="00E37A61">
      <w:pPr>
        <w:pStyle w:val="SourceCode"/>
      </w:pPr>
      <w:r>
        <w:rPr>
          <w:rStyle w:val="CommentTok"/>
        </w:rPr>
        <w:t># Barplot for Measles cases in North Americ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tinent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6F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9" wp14:editId="6CC355EA">
            <wp:extent cx="5943600" cy="475488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0" w14:textId="77777777" w:rsidR="00BC64CA" w:rsidRDefault="00E37A61">
      <w:pPr>
        <w:pStyle w:val="SourceCode"/>
      </w:pPr>
      <w:r>
        <w:rPr>
          <w:rStyle w:val="CommentTok"/>
        </w:rPr>
        <w:t># Barplot for Measles cases in South Americ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</w:t>
      </w:r>
      <w:r>
        <w:rPr>
          <w:rStyle w:val="StringTok"/>
        </w:rPr>
        <w:t>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1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B" wp14:editId="6CC355EC">
            <wp:extent cx="5943600" cy="475488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2" w14:textId="77777777" w:rsidR="00BC64CA" w:rsidRDefault="00E37A61">
      <w:pPr>
        <w:pStyle w:val="SourceCode"/>
      </w:pPr>
      <w:r>
        <w:rPr>
          <w:rStyle w:val="CommentTok"/>
        </w:rPr>
        <w:t># Barplot for Measles cases in Oceani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3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ED" wp14:editId="6CC355EE">
            <wp:extent cx="5943600" cy="475488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4" w14:textId="77777777" w:rsidR="00BC64CA" w:rsidRDefault="00E37A61">
      <w:pPr>
        <w:pStyle w:val="Heading1"/>
      </w:pPr>
      <w:bookmarkStart w:id="16" w:name="Xd21e16a2705aa10d606aa47fc3f36470cc1f1fd"/>
      <w:bookmarkEnd w:id="15"/>
      <w:r>
        <w:t>Measles cases in SELECT top countries within each continent</w:t>
      </w:r>
    </w:p>
    <w:p w14:paraId="6CC35575" w14:textId="77777777" w:rsidR="00BC64CA" w:rsidRDefault="00E37A61">
      <w:pPr>
        <w:pStyle w:val="SourceCode"/>
      </w:pPr>
      <w:r>
        <w:rPr>
          <w:rStyle w:val="CommentTok"/>
        </w:rPr>
        <w:t># Boxplot for Measles cases in SELECT countries in Asi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StringTok"/>
        </w:rPr>
        <w:t>"Ind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6" w14:textId="76745D4A" w:rsidR="00BC64CA" w:rsidRDefault="00615CF2">
      <w:pPr>
        <w:pStyle w:val="FirstParagraph"/>
      </w:pPr>
      <w:r>
        <w:rPr>
          <w:noProof/>
        </w:rPr>
        <w:lastRenderedPageBreak/>
        <w:drawing>
          <wp:inline distT="0" distB="0" distL="0" distR="0" wp14:anchorId="6F00965D" wp14:editId="0DAB0F3D">
            <wp:extent cx="5943600" cy="3823970"/>
            <wp:effectExtent l="0" t="0" r="0" b="0"/>
            <wp:docPr id="59" name="Picture 5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box and whisker char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BE0AF" w14:textId="77777777" w:rsidR="00615CF2" w:rsidRPr="00615CF2" w:rsidRDefault="00615CF2" w:rsidP="00615CF2">
      <w:pPr>
        <w:pStyle w:val="BodyText"/>
      </w:pPr>
    </w:p>
    <w:p w14:paraId="6CC35577" w14:textId="77777777" w:rsidR="00BC64CA" w:rsidRDefault="00E37A61">
      <w:pPr>
        <w:pStyle w:val="SourceCode"/>
      </w:pPr>
      <w:r>
        <w:rPr>
          <w:rStyle w:val="CommentTok"/>
        </w:rPr>
        <w:t># Boxplot for Measles cases in SELECT countries in Afric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geria"</w:t>
      </w:r>
      <w:r>
        <w:rPr>
          <w:rStyle w:val="NormalTok"/>
        </w:rPr>
        <w:t>,</w:t>
      </w:r>
      <w:r>
        <w:rPr>
          <w:rStyle w:val="StringTok"/>
        </w:rPr>
        <w:t>"Malawi"</w:t>
      </w:r>
      <w:r>
        <w:rPr>
          <w:rStyle w:val="NormalTok"/>
        </w:rPr>
        <w:t>,</w:t>
      </w:r>
      <w:r>
        <w:rPr>
          <w:rStyle w:val="StringTok"/>
        </w:rPr>
        <w:t>"Kenya"</w:t>
      </w:r>
      <w:r>
        <w:rPr>
          <w:rStyle w:val="NormalTok"/>
        </w:rPr>
        <w:t>,</w:t>
      </w:r>
      <w:r>
        <w:rPr>
          <w:rStyle w:val="StringTok"/>
        </w:rPr>
        <w:t>"Democratic Republic of Congo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8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1" wp14:editId="6CC355F2">
            <wp:extent cx="5943600" cy="47548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9" w14:textId="77777777" w:rsidR="00BC64CA" w:rsidRDefault="00E37A61">
      <w:pPr>
        <w:pStyle w:val="SourceCode"/>
      </w:pPr>
      <w:r>
        <w:rPr>
          <w:rStyle w:val="CommentTok"/>
        </w:rPr>
        <w:t># Boxplot for Measles cases in SELECT countries in Europe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pin"</w:t>
      </w:r>
      <w:r>
        <w:rPr>
          <w:rStyle w:val="NormalTok"/>
        </w:rPr>
        <w:t>,</w:t>
      </w:r>
      <w:r>
        <w:rPr>
          <w:rStyle w:val="StringTok"/>
        </w:rPr>
        <w:t>"United Kingdom"</w:t>
      </w:r>
      <w:r>
        <w:rPr>
          <w:rStyle w:val="NormalTok"/>
        </w:rPr>
        <w:t>,</w:t>
      </w:r>
      <w:r>
        <w:rPr>
          <w:rStyle w:val="StringTok"/>
        </w:rPr>
        <w:t>"Italy"</w:t>
      </w:r>
      <w:r>
        <w:rPr>
          <w:rStyle w:val="NormalTok"/>
        </w:rPr>
        <w:t>,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Polan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A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3" wp14:editId="6CC355F4">
            <wp:extent cx="5943600" cy="475488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B" w14:textId="77777777" w:rsidR="00BC64CA" w:rsidRDefault="00E37A61">
      <w:pPr>
        <w:pStyle w:val="SourceCode"/>
      </w:pPr>
      <w:r>
        <w:rPr>
          <w:rStyle w:val="CommentTok"/>
        </w:rPr>
        <w:t># Boxplot for Measles cases in SELECT countries in North Americ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t</w:t>
      </w:r>
      <w:r>
        <w:rPr>
          <w:rStyle w:val="NormalTok"/>
        </w:rPr>
        <w:t xml:space="preserve">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ited States"</w:t>
      </w:r>
      <w:r>
        <w:rPr>
          <w:rStyle w:val="NormalTok"/>
        </w:rPr>
        <w:t>,</w:t>
      </w:r>
      <w:r>
        <w:rPr>
          <w:rStyle w:val="StringTok"/>
        </w:rPr>
        <w:t>"Mexico"</w:t>
      </w:r>
      <w:r>
        <w:rPr>
          <w:rStyle w:val="NormalTok"/>
        </w:rPr>
        <w:t>,</w:t>
      </w:r>
      <w:r>
        <w:rPr>
          <w:rStyle w:val="StringTok"/>
        </w:rPr>
        <w:t>"Cuba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Dominican Republic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C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5" wp14:editId="6CC355F6">
            <wp:extent cx="5943600" cy="475488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D" w14:textId="77777777" w:rsidR="00BC64CA" w:rsidRDefault="00E37A61">
      <w:pPr>
        <w:pStyle w:val="SourceCode"/>
      </w:pPr>
      <w:r>
        <w:rPr>
          <w:rStyle w:val="CommentTok"/>
        </w:rPr>
        <w:t># Boxplot for Measles cases in SELECT countries in South Americ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rPr>
          <w:rStyle w:val="StringTok"/>
        </w:rPr>
        <w:t>"Venezuela"</w:t>
      </w:r>
      <w:r>
        <w:rPr>
          <w:rStyle w:val="NormalTok"/>
        </w:rPr>
        <w:t>,</w:t>
      </w:r>
      <w:r>
        <w:rPr>
          <w:rStyle w:val="StringTok"/>
        </w:rPr>
        <w:t>"Ar</w:t>
      </w:r>
      <w:r>
        <w:rPr>
          <w:rStyle w:val="StringTok"/>
        </w:rPr>
        <w:t>gentina"</w:t>
      </w:r>
      <w:r>
        <w:rPr>
          <w:rStyle w:val="NormalTok"/>
        </w:rPr>
        <w:t>,</w:t>
      </w:r>
      <w:r>
        <w:rPr>
          <w:rStyle w:val="StringTok"/>
        </w:rPr>
        <w:t>"Colom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7E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7" wp14:editId="6CC355F8">
            <wp:extent cx="5943600" cy="475488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7F" w14:textId="77777777" w:rsidR="00BC64CA" w:rsidRDefault="00E37A61">
      <w:pPr>
        <w:pStyle w:val="SourceCode"/>
      </w:pPr>
      <w:r>
        <w:rPr>
          <w:rStyle w:val="CommentTok"/>
        </w:rPr>
        <w:t># Boxplot for Measles cases in SELECT countries in Oceani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Solomon Islands"</w:t>
      </w:r>
      <w:r>
        <w:rPr>
          <w:rStyle w:val="NormalTok"/>
        </w:rPr>
        <w:t>,</w:t>
      </w:r>
      <w:r>
        <w:rPr>
          <w:rStyle w:val="StringTok"/>
        </w:rPr>
        <w:t>"Kiribati"</w:t>
      </w:r>
      <w:r>
        <w:rPr>
          <w:rStyle w:val="NormalTok"/>
        </w:rPr>
        <w:t>)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80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9" wp14:editId="6CC355FA">
            <wp:extent cx="5943600" cy="475488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81" w14:textId="77777777" w:rsidR="00BC64CA" w:rsidRDefault="00BC64CA">
      <w:bookmarkStart w:id="17" w:name="section-6"/>
    </w:p>
    <w:p w14:paraId="6CC35582" w14:textId="77777777" w:rsidR="00BC64CA" w:rsidRDefault="00E37A61">
      <w:pPr>
        <w:pStyle w:val="Heading1"/>
      </w:pPr>
      <w:bookmarkStart w:id="18" w:name="tuberculosis"/>
      <w:bookmarkEnd w:id="17"/>
      <w:bookmarkEnd w:id="16"/>
      <w:r>
        <w:t>Tuberculosis</w:t>
      </w:r>
    </w:p>
    <w:p w14:paraId="6CC35583" w14:textId="77777777" w:rsidR="00BC64CA" w:rsidRDefault="00BC64CA">
      <w:bookmarkStart w:id="19" w:name="section-7"/>
    </w:p>
    <w:p w14:paraId="6CC35584" w14:textId="77777777" w:rsidR="00BC64CA" w:rsidRDefault="00E37A61">
      <w:pPr>
        <w:pStyle w:val="Heading1"/>
      </w:pPr>
      <w:bookmarkStart w:id="20" w:name="X13234aa103bbeda417ebf5121d9560a9247f0c7"/>
      <w:bookmarkEnd w:id="19"/>
      <w:bookmarkEnd w:id="18"/>
      <w:r>
        <w:t>Tuberculosis cases among continents and regions</w:t>
      </w:r>
    </w:p>
    <w:p w14:paraId="6CC35585" w14:textId="77777777" w:rsidR="00BC64CA" w:rsidRDefault="00E37A61">
      <w:pPr>
        <w:pStyle w:val="SourceCode"/>
      </w:pPr>
      <w:r>
        <w:rPr>
          <w:rStyle w:val="CommentTok"/>
        </w:rPr>
        <w:t># Boxplot for Tuberculosis cases by all continents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CC35586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B" wp14:editId="6CC355FC">
            <wp:extent cx="5943600" cy="475488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87" w14:textId="77777777" w:rsidR="00BC64CA" w:rsidRDefault="00E37A61">
      <w:pPr>
        <w:pStyle w:val="SourceCode"/>
      </w:pPr>
      <w:r>
        <w:rPr>
          <w:rStyle w:val="CommentTok"/>
        </w:rPr>
        <w:t># Barplot for Tuberculosis cases by all continents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a</w:t>
      </w:r>
      <w:r>
        <w:rPr>
          <w:rStyle w:val="StringTok"/>
        </w:rPr>
        <w:t>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CC35588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D" wp14:editId="6CC355FE">
            <wp:extent cx="5943600" cy="47548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89" w14:textId="77777777" w:rsidR="00BC64CA" w:rsidRDefault="00E37A61">
      <w:pPr>
        <w:pStyle w:val="SourceCode"/>
      </w:pPr>
      <w:r>
        <w:rPr>
          <w:rStyle w:val="CommentTok"/>
        </w:rPr>
        <w:t># Barplot for Tuberculosis cases by all regions</w:t>
      </w:r>
      <w:r>
        <w:br/>
      </w:r>
      <w:r>
        <w:rPr>
          <w:rStyle w:val="NormalTok"/>
        </w:rPr>
        <w:t>Tuberculosi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uberculosis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Tuberculosis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Tuberculosis</w:t>
      </w:r>
      <w:r>
        <w:rPr>
          <w:rStyle w:val="SpecialCharTok"/>
        </w:rPr>
        <w:t>$</w:t>
      </w:r>
      <w:r>
        <w:rPr>
          <w:rStyle w:val="NormalTok"/>
        </w:rPr>
        <w:t>Continent,Tuberculosis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all Regio</w:t>
      </w:r>
      <w:r>
        <w:rPr>
          <w:rStyle w:val="StringTok"/>
        </w:rPr>
        <w:t>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6CC3558A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5FF" wp14:editId="6CC35600">
            <wp:extent cx="5943600" cy="475488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8B" w14:textId="77777777" w:rsidR="00BC64CA" w:rsidRDefault="00E37A61">
      <w:pPr>
        <w:pStyle w:val="Heading1"/>
      </w:pPr>
      <w:bookmarkStart w:id="21" w:name="Xbcb3e95e99628d284d926f20cebc1dd599a5057"/>
      <w:bookmarkEnd w:id="20"/>
      <w:r>
        <w:t>Tuberculosis cases in continents each year by countries</w:t>
      </w:r>
    </w:p>
    <w:p w14:paraId="6CC3558C" w14:textId="77777777" w:rsidR="00BC64CA" w:rsidRDefault="00E37A61">
      <w:pPr>
        <w:pStyle w:val="SourceCode"/>
      </w:pPr>
      <w:r>
        <w:rPr>
          <w:rStyle w:val="CommentTok"/>
        </w:rPr>
        <w:t># Barplot for Tuberculosis cases in Asi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</w:t>
      </w:r>
      <w:r>
        <w:rPr>
          <w:rStyle w:val="StringTok"/>
        </w:rPr>
        <w:t>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8D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1" wp14:editId="6CC35602">
            <wp:extent cx="5943600" cy="475488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8E" w14:textId="77777777" w:rsidR="00BC64CA" w:rsidRDefault="00E37A61">
      <w:pPr>
        <w:pStyle w:val="SourceCode"/>
      </w:pPr>
      <w:r>
        <w:rPr>
          <w:rStyle w:val="CommentTok"/>
        </w:rPr>
        <w:t># Barplot for Tuberculosis cases in Afric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8F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3" wp14:editId="6CC35604">
            <wp:extent cx="5943600" cy="475488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0" w14:textId="77777777" w:rsidR="00BC64CA" w:rsidRDefault="00E37A61">
      <w:pPr>
        <w:pStyle w:val="SourceCode"/>
      </w:pPr>
      <w:r>
        <w:rPr>
          <w:rStyle w:val="CommentTok"/>
        </w:rPr>
        <w:t># Barplot for Tuberculosis cases in Europe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1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5" wp14:editId="6CC35606">
            <wp:extent cx="5943600" cy="475488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2" w14:textId="77777777" w:rsidR="00BC64CA" w:rsidRDefault="00E37A61">
      <w:pPr>
        <w:pStyle w:val="SourceCode"/>
      </w:pPr>
      <w:r>
        <w:rPr>
          <w:rStyle w:val="CommentTok"/>
        </w:rPr>
        <w:t># Barplot for Tuberculosis cases in North Americ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3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7" wp14:editId="6CC35608">
            <wp:extent cx="5943600" cy="475488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4" w14:textId="77777777" w:rsidR="00BC64CA" w:rsidRDefault="00E37A61">
      <w:pPr>
        <w:pStyle w:val="SourceCode"/>
      </w:pPr>
      <w:r>
        <w:rPr>
          <w:rStyle w:val="CommentTok"/>
        </w:rPr>
        <w:t># Barplot for Tuberculosis cases</w:t>
      </w:r>
      <w:r>
        <w:rPr>
          <w:rStyle w:val="CommentTok"/>
        </w:rPr>
        <w:t xml:space="preserve"> in South Americ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5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9" wp14:editId="6CC3560A">
            <wp:extent cx="5943600" cy="475488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6" w14:textId="77777777" w:rsidR="00BC64CA" w:rsidRDefault="00E37A61">
      <w:pPr>
        <w:pStyle w:val="SourceCode"/>
      </w:pPr>
      <w:r>
        <w:rPr>
          <w:rStyle w:val="CommentTok"/>
        </w:rPr>
        <w:t># Barplot for Tuberculosis cases in Oceani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</w:t>
      </w:r>
      <w:r>
        <w:rPr>
          <w:rStyle w:val="AttributeTok"/>
        </w:rPr>
        <w:t>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7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B" wp14:editId="6CC3560C">
            <wp:extent cx="5943600" cy="475488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8" w14:textId="77777777" w:rsidR="00BC64CA" w:rsidRDefault="00E37A61">
      <w:pPr>
        <w:pStyle w:val="Heading1"/>
      </w:pPr>
      <w:bookmarkStart w:id="22" w:name="X84236c751a77cc625aab62ec85f177c8fd012b7"/>
      <w:bookmarkEnd w:id="21"/>
      <w:r>
        <w:t>Tuberculosis cases in SELECT top countries within each continent</w:t>
      </w:r>
    </w:p>
    <w:p w14:paraId="6CC35599" w14:textId="77777777" w:rsidR="00BC64CA" w:rsidRDefault="00E37A61">
      <w:pPr>
        <w:pStyle w:val="SourceCode"/>
      </w:pPr>
      <w:r>
        <w:rPr>
          <w:rStyle w:val="CommentTok"/>
        </w:rPr>
        <w:t># Boxplot for Tuberculosis cases in SELECT countries in Asi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hilippines"</w:t>
      </w:r>
      <w:r>
        <w:rPr>
          <w:rStyle w:val="NormalTok"/>
        </w:rPr>
        <w:t>,</w:t>
      </w:r>
      <w:r>
        <w:rPr>
          <w:rStyle w:val="StringTok"/>
        </w:rPr>
        <w:t>"Myanma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</w:t>
      </w:r>
      <w:r>
        <w:rPr>
          <w:rStyle w:val="StringTok"/>
        </w:rPr>
        <w:t>is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A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D" wp14:editId="6CC3560E">
            <wp:extent cx="5943600" cy="475488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B" w14:textId="77777777" w:rsidR="00BC64CA" w:rsidRDefault="00E37A61">
      <w:pPr>
        <w:pStyle w:val="SourceCode"/>
      </w:pPr>
      <w:r>
        <w:rPr>
          <w:rStyle w:val="CommentTok"/>
        </w:rPr>
        <w:t># Boxplot for Tuberculosis cases in SELECT countries in Afric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watini"</w:t>
      </w:r>
      <w:r>
        <w:rPr>
          <w:rStyle w:val="NormalTok"/>
        </w:rPr>
        <w:t>,</w:t>
      </w:r>
      <w:r>
        <w:rPr>
          <w:rStyle w:val="StringTok"/>
        </w:rPr>
        <w:t>"South Africa"</w:t>
      </w:r>
      <w:r>
        <w:rPr>
          <w:rStyle w:val="NormalTok"/>
        </w:rPr>
        <w:t>,</w:t>
      </w:r>
      <w:r>
        <w:rPr>
          <w:rStyle w:val="StringTok"/>
        </w:rPr>
        <w:t>"Lesotho"</w:t>
      </w:r>
      <w:r>
        <w:rPr>
          <w:rStyle w:val="NormalTok"/>
        </w:rPr>
        <w:t>,</w:t>
      </w:r>
      <w:r>
        <w:rPr>
          <w:rStyle w:val="StringTok"/>
        </w:rPr>
        <w:t>"Nami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C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0F" wp14:editId="6CC35610">
            <wp:extent cx="5943600" cy="475488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D" w14:textId="77777777" w:rsidR="00BC64CA" w:rsidRDefault="00E37A61">
      <w:pPr>
        <w:pStyle w:val="SourceCode"/>
      </w:pPr>
      <w:r>
        <w:rPr>
          <w:rStyle w:val="CommentTok"/>
        </w:rPr>
        <w:t># Boxplot for Tub</w:t>
      </w:r>
      <w:r>
        <w:rPr>
          <w:rStyle w:val="CommentTok"/>
        </w:rPr>
        <w:t>erculosis cases in SELECT countries in Europe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ldova"</w:t>
      </w:r>
      <w:r>
        <w:rPr>
          <w:rStyle w:val="NormalTok"/>
        </w:rPr>
        <w:t>,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Ukraine"</w:t>
      </w:r>
      <w:r>
        <w:rPr>
          <w:rStyle w:val="NormalTok"/>
        </w:rPr>
        <w:t>,</w:t>
      </w:r>
      <w:r>
        <w:rPr>
          <w:rStyle w:val="StringTok"/>
        </w:rPr>
        <w:t>"Russ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9E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11" wp14:editId="6CC35612">
            <wp:extent cx="5943600" cy="475488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9F" w14:textId="77777777" w:rsidR="00BC64CA" w:rsidRDefault="00E37A61">
      <w:pPr>
        <w:pStyle w:val="SourceCode"/>
      </w:pPr>
      <w:r>
        <w:rPr>
          <w:rStyle w:val="CommentTok"/>
        </w:rPr>
        <w:t># Boxplot for Tuberculosis cases in SELECT countries in North Americ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iti"</w:t>
      </w:r>
      <w:r>
        <w:rPr>
          <w:rStyle w:val="NormalTok"/>
        </w:rPr>
        <w:t>,</w:t>
      </w:r>
      <w:r>
        <w:rPr>
          <w:rStyle w:val="StringTok"/>
        </w:rPr>
        <w:t>"Greenland"</w:t>
      </w:r>
      <w:r>
        <w:rPr>
          <w:rStyle w:val="NormalTok"/>
        </w:rPr>
        <w:t>,</w:t>
      </w:r>
      <w:r>
        <w:rPr>
          <w:rStyle w:val="StringTok"/>
        </w:rPr>
        <w:t>"Dominican Republic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A0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13" wp14:editId="6CC35614">
            <wp:extent cx="5943600" cy="475488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A1" w14:textId="77777777" w:rsidR="00BC64CA" w:rsidRDefault="00E37A61">
      <w:pPr>
        <w:pStyle w:val="SourceCode"/>
      </w:pPr>
      <w:r>
        <w:rPr>
          <w:rStyle w:val="CommentTok"/>
        </w:rPr>
        <w:t># Boxplot for Tuberculosis cases in SELECT countries in South Amer</w:t>
      </w:r>
      <w:r>
        <w:rPr>
          <w:rStyle w:val="CommentTok"/>
        </w:rPr>
        <w:t>ic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livia"</w:t>
      </w:r>
      <w:r>
        <w:rPr>
          <w:rStyle w:val="NormalTok"/>
        </w:rPr>
        <w:t>,</w:t>
      </w:r>
      <w:r>
        <w:rPr>
          <w:rStyle w:val="StringTok"/>
        </w:rPr>
        <w:t>"Peru"</w:t>
      </w:r>
      <w:r>
        <w:rPr>
          <w:rStyle w:val="NormalTok"/>
        </w:rPr>
        <w:t>,</w:t>
      </w:r>
      <w:r>
        <w:rPr>
          <w:rStyle w:val="StringTok"/>
        </w:rPr>
        <w:t>"Guyan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A2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15" wp14:editId="6CC35616">
            <wp:extent cx="5943600" cy="475488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355A3" w14:textId="77777777" w:rsidR="00BC64CA" w:rsidRDefault="00E37A61">
      <w:pPr>
        <w:pStyle w:val="SourceCode"/>
      </w:pPr>
      <w:r>
        <w:rPr>
          <w:rStyle w:val="CommentTok"/>
        </w:rPr>
        <w:t># !!!!!! Papua New Guinea DOESNT SHOW UP on boxplot !!!!!!!</w:t>
      </w:r>
      <w:r>
        <w:br/>
      </w:r>
      <w:r>
        <w:rPr>
          <w:rStyle w:val="CommentTok"/>
        </w:rPr>
        <w:t># Boxplot for Tuberculosis cases in SELECT countries in Oceani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ntin</w:t>
      </w:r>
      <w:r>
        <w:rPr>
          <w:rStyle w:val="NormalTok"/>
        </w:rPr>
        <w:t xml:space="preserve">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Kiribati"</w:t>
      </w:r>
      <w:r>
        <w:rPr>
          <w:rStyle w:val="NormalTok"/>
        </w:rPr>
        <w:t>,</w:t>
      </w:r>
      <w:r>
        <w:rPr>
          <w:rStyle w:val="StringTok"/>
        </w:rPr>
        <w:t>"Marshall Islands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6CC355A4" w14:textId="77777777" w:rsidR="00BC64CA" w:rsidRDefault="00E37A61">
      <w:pPr>
        <w:pStyle w:val="FirstParagraph"/>
      </w:pPr>
      <w:r>
        <w:rPr>
          <w:noProof/>
        </w:rPr>
        <w:lastRenderedPageBreak/>
        <w:drawing>
          <wp:inline distT="0" distB="0" distL="0" distR="0" wp14:anchorId="6CC35617" wp14:editId="6CC35618">
            <wp:extent cx="5943600" cy="475488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 w:rsidR="00BC64CA">
      <w:headerReference w:type="default" r:id="rId6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3561E" w14:textId="77777777" w:rsidR="00000000" w:rsidRDefault="00E37A61">
      <w:pPr>
        <w:spacing w:after="0"/>
      </w:pPr>
      <w:r>
        <w:separator/>
      </w:r>
    </w:p>
  </w:endnote>
  <w:endnote w:type="continuationSeparator" w:id="0">
    <w:p w14:paraId="6CC35620" w14:textId="77777777" w:rsidR="00000000" w:rsidRDefault="00E37A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35619" w14:textId="77777777" w:rsidR="00BC64CA" w:rsidRDefault="00E37A61">
      <w:r>
        <w:separator/>
      </w:r>
    </w:p>
  </w:footnote>
  <w:footnote w:type="continuationSeparator" w:id="0">
    <w:p w14:paraId="6CC3561A" w14:textId="77777777" w:rsidR="00BC64CA" w:rsidRDefault="00E37A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3561B" w14:textId="77777777" w:rsidR="00503F4F" w:rsidRDefault="00E37A61">
    <w:pPr>
      <w:pStyle w:val="Header"/>
    </w:pPr>
    <w:r>
      <w:ptab w:relativeTo="margin" w:alignment="center" w:leader="none"/>
    </w:r>
    <w:r>
      <w:ptab w:relativeTo="margin" w:alignment="right" w:leader="none"/>
    </w:r>
    <w:r>
      <w:t>Shikha Pand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CE92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0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580DB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60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8ECA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DEF1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D4F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0A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3280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F8B9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D6841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4109511">
    <w:abstractNumId w:val="10"/>
  </w:num>
  <w:num w:numId="2" w16cid:durableId="945691464">
    <w:abstractNumId w:val="9"/>
  </w:num>
  <w:num w:numId="3" w16cid:durableId="1002314284">
    <w:abstractNumId w:val="7"/>
  </w:num>
  <w:num w:numId="4" w16cid:durableId="2115320013">
    <w:abstractNumId w:val="6"/>
  </w:num>
  <w:num w:numId="5" w16cid:durableId="492141175">
    <w:abstractNumId w:val="5"/>
  </w:num>
  <w:num w:numId="6" w16cid:durableId="1003162762">
    <w:abstractNumId w:val="4"/>
  </w:num>
  <w:num w:numId="7" w16cid:durableId="1478955813">
    <w:abstractNumId w:val="8"/>
  </w:num>
  <w:num w:numId="8" w16cid:durableId="764768382">
    <w:abstractNumId w:val="3"/>
  </w:num>
  <w:num w:numId="9" w16cid:durableId="1550192819">
    <w:abstractNumId w:val="2"/>
  </w:num>
  <w:num w:numId="10" w16cid:durableId="1185635434">
    <w:abstractNumId w:val="1"/>
  </w:num>
  <w:num w:numId="11" w16cid:durableId="865563133">
    <w:abstractNumId w:val="0"/>
  </w:num>
  <w:num w:numId="12" w16cid:durableId="43942185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15CF2"/>
    <w:rsid w:val="00784D58"/>
    <w:rsid w:val="008D6863"/>
    <w:rsid w:val="00B86B75"/>
    <w:rsid w:val="00BC48D5"/>
    <w:rsid w:val="00BC64CA"/>
    <w:rsid w:val="00C36279"/>
    <w:rsid w:val="00E315A3"/>
    <w:rsid w:val="00E37A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35513"/>
  <w15:docId w15:val="{7C51F288-2553-46B6-9C0C-4CA0104F6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unhideWhenUsed/>
    <w:rsid w:val="001368EC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1368EC"/>
  </w:style>
  <w:style w:type="paragraph" w:styleId="Header">
    <w:name w:val="header"/>
    <w:basedOn w:val="Normal"/>
    <w:link w:val="HeaderChar"/>
    <w:uiPriority w:val="99"/>
    <w:unhideWhenUsed/>
    <w:rsid w:val="00503F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3F4F"/>
  </w:style>
  <w:style w:type="paragraph" w:styleId="Footer">
    <w:name w:val="footer"/>
    <w:basedOn w:val="Normal"/>
    <w:link w:val="FooterChar"/>
    <w:unhideWhenUsed/>
    <w:rsid w:val="00503F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3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8</Pages>
  <Words>3206</Words>
  <Characters>18277</Characters>
  <Application>Microsoft Office Word</Application>
  <DocSecurity>0</DocSecurity>
  <Lines>152</Lines>
  <Paragraphs>42</Paragraphs>
  <ScaleCrop>false</ScaleCrop>
  <Company/>
  <LinksUpToDate>false</LinksUpToDate>
  <CharactersWithSpaces>2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BMS Final Term Project</dc:title>
  <dc:creator>Shikha Pandey</dc:creator>
  <cp:keywords/>
  <cp:lastModifiedBy>Pandey, Shikha</cp:lastModifiedBy>
  <cp:revision>2</cp:revision>
  <dcterms:created xsi:type="dcterms:W3CDTF">2022-07-21T04:57:00Z</dcterms:created>
  <dcterms:modified xsi:type="dcterms:W3CDTF">2022-07-21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